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5A47" w:rsidRPr="006B615A" w:rsidRDefault="00C94A25" w:rsidP="00C94A25">
      <w:pPr>
        <w:jc w:val="center"/>
        <w:rPr>
          <w:sz w:val="40"/>
          <w:szCs w:val="40"/>
        </w:rPr>
      </w:pPr>
      <w:r w:rsidRPr="006B615A">
        <w:rPr>
          <w:rFonts w:hint="eastAsia"/>
          <w:sz w:val="40"/>
          <w:szCs w:val="40"/>
        </w:rPr>
        <w:t>W</w:t>
      </w:r>
      <w:r w:rsidRPr="006B615A">
        <w:rPr>
          <w:sz w:val="40"/>
          <w:szCs w:val="40"/>
        </w:rPr>
        <w:t>rite-Up for CTF OPEN 2019 Semi-Final</w:t>
      </w:r>
    </w:p>
    <w:p w:rsidR="00C94A25" w:rsidRDefault="00C94A25" w:rsidP="00C94A25"/>
    <w:p w:rsidR="00C94A25" w:rsidRPr="006B615A" w:rsidRDefault="00C94A25" w:rsidP="00C94A25">
      <w:pPr>
        <w:rPr>
          <w:sz w:val="28"/>
          <w:szCs w:val="28"/>
        </w:rPr>
      </w:pPr>
      <w:r w:rsidRPr="006B615A">
        <w:rPr>
          <w:sz w:val="28"/>
          <w:szCs w:val="28"/>
        </w:rPr>
        <w:t>Name: Wong Ka Chung (</w:t>
      </w:r>
      <w:proofErr w:type="spellStart"/>
      <w:r w:rsidRPr="006B615A">
        <w:rPr>
          <w:sz w:val="28"/>
          <w:szCs w:val="28"/>
        </w:rPr>
        <w:t>ElderHorse</w:t>
      </w:r>
      <w:proofErr w:type="spellEnd"/>
      <w:r w:rsidRPr="006B615A">
        <w:rPr>
          <w:sz w:val="28"/>
          <w:szCs w:val="28"/>
        </w:rPr>
        <w:t>)</w:t>
      </w:r>
    </w:p>
    <w:p w:rsidR="00C94A25" w:rsidRPr="006B615A" w:rsidRDefault="00C94A25" w:rsidP="00C94A25">
      <w:pPr>
        <w:rPr>
          <w:sz w:val="28"/>
          <w:szCs w:val="28"/>
        </w:rPr>
      </w:pPr>
      <w:r w:rsidRPr="006B615A">
        <w:rPr>
          <w:sz w:val="28"/>
          <w:szCs w:val="28"/>
        </w:rPr>
        <w:t>Team: GRAD501</w:t>
      </w:r>
    </w:p>
    <w:p w:rsidR="00C94A25" w:rsidRDefault="00C94A25" w:rsidP="00C94A25"/>
    <w:p w:rsidR="00C94A25" w:rsidRDefault="00C94A25" w:rsidP="00C94A25">
      <w:r w:rsidRPr="00C94A25">
        <w:t>Simple Forensics</w:t>
      </w:r>
    </w:p>
    <w:p w:rsidR="00C94A25" w:rsidRDefault="00C94A25" w:rsidP="00C94A25"/>
    <w:p w:rsidR="00C94A25" w:rsidRDefault="00C94A25" w:rsidP="00C94A25">
      <w:r>
        <w:t xml:space="preserve">Given: </w:t>
      </w:r>
    </w:p>
    <w:p w:rsidR="00C94A25" w:rsidRDefault="00C94A25" w:rsidP="00C94A25">
      <w:r>
        <w:rPr>
          <w:rStyle w:val="challenge-desc"/>
        </w:rPr>
        <w:t>Can you find the flag in this file?</w:t>
      </w:r>
      <w:r>
        <w:t xml:space="preserve"> </w:t>
      </w:r>
    </w:p>
    <w:p w:rsidR="00C94A25" w:rsidRDefault="00C94A25" w:rsidP="00C94A25">
      <w:pPr>
        <w:pBdr>
          <w:bottom w:val="double" w:sz="6" w:space="1" w:color="auto"/>
        </w:pBdr>
      </w:pPr>
    </w:p>
    <w:p w:rsidR="00C94A25" w:rsidRDefault="00C94A25" w:rsidP="00C94A25"/>
    <w:p w:rsidR="00C94A25" w:rsidRDefault="00C94A25" w:rsidP="00C94A25">
      <w:r>
        <w:t xml:space="preserve">Simply put it into </w:t>
      </w:r>
      <w:proofErr w:type="spellStart"/>
      <w:r>
        <w:t>winhex</w:t>
      </w:r>
      <w:proofErr w:type="spellEnd"/>
    </w:p>
    <w:p w:rsidR="00C94A25" w:rsidRDefault="00C94A25" w:rsidP="00C94A25"/>
    <w:p w:rsidR="00C94A25" w:rsidRDefault="00C94A25" w:rsidP="00C94A25">
      <w:r>
        <w:t>Use hotkey Ctrl + F and search "HKCTF"</w:t>
      </w:r>
    </w:p>
    <w:p w:rsidR="00C94A25" w:rsidRDefault="00C94A25" w:rsidP="00C94A25"/>
    <w:p w:rsidR="00C94A25" w:rsidRDefault="00C94A25" w:rsidP="00C94A25">
      <w:r>
        <w:t xml:space="preserve">Flag: </w:t>
      </w:r>
      <w:proofErr w:type="gramStart"/>
      <w:r>
        <w:t>HKCTF{</w:t>
      </w:r>
      <w:proofErr w:type="spellStart"/>
      <w:proofErr w:type="gramEnd"/>
      <w:r>
        <w:t>grep_and_you_will_find_me</w:t>
      </w:r>
      <w:proofErr w:type="spellEnd"/>
      <w:r>
        <w:t>}</w:t>
      </w:r>
    </w:p>
    <w:p w:rsidR="00C94A25" w:rsidRDefault="00C94A25" w:rsidP="00C94A25"/>
    <w:p w:rsidR="00C94A25" w:rsidRDefault="00C94A25" w:rsidP="00C94A25">
      <w:r>
        <w:rPr>
          <w:noProof/>
        </w:rPr>
        <w:drawing>
          <wp:inline distT="0" distB="0" distL="0" distR="0">
            <wp:extent cx="2400300" cy="1571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4A25" w:rsidRDefault="00C94A25">
      <w:pPr>
        <w:widowControl/>
      </w:pPr>
      <w:r>
        <w:br w:type="page"/>
      </w:r>
    </w:p>
    <w:p w:rsidR="00C94A25" w:rsidRDefault="00C94A25" w:rsidP="00C94A25">
      <w:r w:rsidRPr="00C94A25">
        <w:lastRenderedPageBreak/>
        <w:t>Broken string</w:t>
      </w:r>
    </w:p>
    <w:p w:rsidR="00C94A25" w:rsidRDefault="00C94A25" w:rsidP="00C94A25"/>
    <w:p w:rsidR="006B615A" w:rsidRDefault="006B615A" w:rsidP="00C94A25">
      <w:r>
        <w:t>Given:</w:t>
      </w:r>
    </w:p>
    <w:p w:rsidR="00C94A25" w:rsidRDefault="00C94A25" w:rsidP="00C94A25">
      <w:pPr>
        <w:rPr>
          <w:rStyle w:val="challenge-desc"/>
        </w:rPr>
      </w:pPr>
      <w:r>
        <w:rPr>
          <w:rStyle w:val="challenge-desc"/>
        </w:rPr>
        <w:t>My secret string was broken because of fire. Can you help to decode?</w:t>
      </w:r>
    </w:p>
    <w:p w:rsidR="00C94A25" w:rsidRDefault="00C94A25" w:rsidP="00C94A25">
      <w:pPr>
        <w:pBdr>
          <w:bottom w:val="double" w:sz="6" w:space="1" w:color="auto"/>
        </w:pBdr>
      </w:pPr>
    </w:p>
    <w:p w:rsidR="006B615A" w:rsidRDefault="006B615A" w:rsidP="00C94A25"/>
    <w:p w:rsidR="00C94A25" w:rsidRDefault="00C94A25" w:rsidP="00C94A25">
      <w:r>
        <w:t>Convert "VEZ7dGg0dF93NHNfYV" from base64 to ascii and get "</w:t>
      </w:r>
      <w:proofErr w:type="gramStart"/>
      <w:r>
        <w:t>TF{</w:t>
      </w:r>
      <w:proofErr w:type="gramEnd"/>
      <w:r>
        <w:t>th4t_w4s_a"</w:t>
      </w:r>
    </w:p>
    <w:p w:rsidR="00C94A25" w:rsidRDefault="00C94A25" w:rsidP="00C94A25"/>
    <w:p w:rsidR="00C94A25" w:rsidRDefault="00C94A25" w:rsidP="00C94A25">
      <w:r>
        <w:t>A logical relationship can be made that appending the first broken part is "</w:t>
      </w:r>
      <w:proofErr w:type="gramStart"/>
      <w:r>
        <w:t>HKCTF{</w:t>
      </w:r>
      <w:proofErr w:type="gramEnd"/>
      <w:r>
        <w:t>th4t_w4s_a"</w:t>
      </w:r>
    </w:p>
    <w:p w:rsidR="00C94A25" w:rsidRPr="006B615A" w:rsidRDefault="00C94A25" w:rsidP="00C94A25"/>
    <w:p w:rsidR="00C94A25" w:rsidRDefault="00C94A25" w:rsidP="00C94A25">
      <w:r>
        <w:t xml:space="preserve">Similarly, </w:t>
      </w:r>
      <w:proofErr w:type="spellStart"/>
      <w:r>
        <w:t>inputing</w:t>
      </w:r>
      <w:proofErr w:type="spellEnd"/>
      <w:r>
        <w:t xml:space="preserve"> "TDNfcXUzc3RpMG" and we can </w:t>
      </w:r>
      <w:proofErr w:type="gramStart"/>
      <w:r>
        <w:t>observed</w:t>
      </w:r>
      <w:proofErr w:type="gramEnd"/>
      <w:r>
        <w:t xml:space="preserve"> that the result is "L3_qu3sti0"</w:t>
      </w:r>
    </w:p>
    <w:p w:rsidR="00C94A25" w:rsidRPr="006B615A" w:rsidRDefault="00C94A25" w:rsidP="00C94A25"/>
    <w:p w:rsidR="00C94A25" w:rsidRDefault="00C94A25" w:rsidP="00C94A25">
      <w:r>
        <w:t xml:space="preserve">I made a guess that the missing part is "n}", </w:t>
      </w:r>
      <w:proofErr w:type="spellStart"/>
      <w:r>
        <w:t>inputing</w:t>
      </w:r>
      <w:proofErr w:type="spellEnd"/>
      <w:r>
        <w:t xml:space="preserve"> "0n}" results in "MG59"</w:t>
      </w:r>
    </w:p>
    <w:p w:rsidR="00C94A25" w:rsidRPr="006B615A" w:rsidRDefault="00C94A25" w:rsidP="00C94A25"/>
    <w:p w:rsidR="00C94A25" w:rsidRDefault="00C94A25" w:rsidP="00C94A25">
      <w:r>
        <w:t xml:space="preserve">This </w:t>
      </w:r>
      <w:proofErr w:type="spellStart"/>
      <w:r>
        <w:t>matchs</w:t>
      </w:r>
      <w:proofErr w:type="spellEnd"/>
      <w:r>
        <w:t xml:space="preserve"> the last part of the broken string "MG"</w:t>
      </w:r>
    </w:p>
    <w:p w:rsidR="00C94A25" w:rsidRPr="006B615A" w:rsidRDefault="00C94A25" w:rsidP="00C94A25"/>
    <w:p w:rsidR="00C94A25" w:rsidRDefault="00C94A25" w:rsidP="00C94A25">
      <w:r>
        <w:t>So the string is now "</w:t>
      </w:r>
      <w:proofErr w:type="gramStart"/>
      <w:r>
        <w:t>HKCTF{</w:t>
      </w:r>
      <w:proofErr w:type="gramEnd"/>
      <w:r>
        <w:t>th4t_w4s_a(unknown)L3_qu3sti0n}"</w:t>
      </w:r>
    </w:p>
    <w:p w:rsidR="00C94A25" w:rsidRPr="006B615A" w:rsidRDefault="00C94A25" w:rsidP="00C94A25"/>
    <w:p w:rsidR="00C94A25" w:rsidRDefault="00C94A25" w:rsidP="00C94A25">
      <w:r>
        <w:t xml:space="preserve">I thought the word might be simple, converting </w:t>
      </w:r>
      <w:proofErr w:type="spellStart"/>
      <w:r>
        <w:t>i</w:t>
      </w:r>
      <w:proofErr w:type="spellEnd"/>
      <w:r>
        <w:t xml:space="preserve"> to 1</w:t>
      </w:r>
    </w:p>
    <w:p w:rsidR="00C94A25" w:rsidRPr="006B615A" w:rsidRDefault="00C94A25" w:rsidP="00C94A25"/>
    <w:p w:rsidR="00C94A25" w:rsidRDefault="006B615A" w:rsidP="00C94A25">
      <w:r>
        <w:t>Flag:</w:t>
      </w:r>
      <w:r w:rsidR="00C94A25">
        <w:t xml:space="preserve"> "</w:t>
      </w:r>
      <w:proofErr w:type="gramStart"/>
      <w:r w:rsidR="00C94A25">
        <w:t>HKCTF{</w:t>
      </w:r>
      <w:proofErr w:type="gramEnd"/>
      <w:r w:rsidR="00C94A25">
        <w:t>th4t_w4s_a_s1mpL3_qu3sti0n}"</w:t>
      </w:r>
    </w:p>
    <w:p w:rsidR="00C94A25" w:rsidRDefault="00C94A25">
      <w:pPr>
        <w:widowControl/>
      </w:pPr>
      <w:r>
        <w:br w:type="page"/>
      </w:r>
    </w:p>
    <w:p w:rsidR="00C94A25" w:rsidRDefault="00C94A25" w:rsidP="00C94A25">
      <w:r w:rsidRPr="00C94A25">
        <w:lastRenderedPageBreak/>
        <w:t>Good Image</w:t>
      </w:r>
    </w:p>
    <w:p w:rsidR="00C94A25" w:rsidRDefault="00C94A25" w:rsidP="00C94A25"/>
    <w:p w:rsidR="006B615A" w:rsidRDefault="006B615A" w:rsidP="00C94A25">
      <w:r>
        <w:rPr>
          <w:rFonts w:hint="eastAsia"/>
        </w:rPr>
        <w:t>G</w:t>
      </w:r>
      <w:r>
        <w:t>iven:</w:t>
      </w:r>
    </w:p>
    <w:p w:rsidR="00C94A25" w:rsidRDefault="006B615A" w:rsidP="006B615A">
      <w:r>
        <w:rPr>
          <w:rStyle w:val="challenge-desc"/>
        </w:rPr>
        <w:t>Can you help us find the flag in this image?</w:t>
      </w:r>
    </w:p>
    <w:p w:rsidR="006B615A" w:rsidRDefault="006B615A" w:rsidP="006B615A">
      <w:pPr>
        <w:pBdr>
          <w:bottom w:val="double" w:sz="6" w:space="1" w:color="auto"/>
        </w:pBdr>
      </w:pPr>
    </w:p>
    <w:p w:rsidR="00C94A25" w:rsidRDefault="00C94A25" w:rsidP="00C94A25"/>
    <w:p w:rsidR="00C94A25" w:rsidRDefault="00C94A25" w:rsidP="00C94A25">
      <w:r>
        <w:t xml:space="preserve">Simply put it into </w:t>
      </w:r>
      <w:proofErr w:type="spellStart"/>
      <w:r>
        <w:t>winhex</w:t>
      </w:r>
      <w:proofErr w:type="spellEnd"/>
    </w:p>
    <w:p w:rsidR="00C94A25" w:rsidRDefault="00C94A25" w:rsidP="00C94A25"/>
    <w:p w:rsidR="00C94A25" w:rsidRDefault="00C94A25" w:rsidP="00C94A25">
      <w:r>
        <w:t>Use hotkey Ctrl + F and search "HKCTF"</w:t>
      </w:r>
    </w:p>
    <w:p w:rsidR="00C94A25" w:rsidRDefault="00C94A25" w:rsidP="00C94A25"/>
    <w:p w:rsidR="00C94A25" w:rsidRDefault="00C94A25" w:rsidP="00C94A25">
      <w:r>
        <w:t>Flag: HKCTF{Open2019_b07209aJ}</w:t>
      </w:r>
    </w:p>
    <w:p w:rsidR="00C94A25" w:rsidRDefault="00C94A25" w:rsidP="00C94A25"/>
    <w:p w:rsidR="00C94A25" w:rsidRDefault="00C94A25" w:rsidP="00C94A25">
      <w:r>
        <w:rPr>
          <w:noProof/>
        </w:rPr>
        <w:drawing>
          <wp:inline distT="0" distB="0" distL="0" distR="0">
            <wp:extent cx="1952625" cy="16859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4A25" w:rsidRDefault="00C94A25">
      <w:pPr>
        <w:widowControl/>
      </w:pPr>
      <w:r>
        <w:br w:type="page"/>
      </w:r>
    </w:p>
    <w:p w:rsidR="00C94A25" w:rsidRDefault="00C94A25" w:rsidP="00C94A25">
      <w:r w:rsidRPr="00C94A25">
        <w:lastRenderedPageBreak/>
        <w:t>Simple Forensics 2</w:t>
      </w:r>
    </w:p>
    <w:p w:rsidR="006B615A" w:rsidRDefault="006B615A" w:rsidP="00C94A25"/>
    <w:p w:rsidR="00C94A25" w:rsidRPr="00375379" w:rsidRDefault="006B615A" w:rsidP="00C94A25">
      <w:pPr>
        <w:rPr>
          <w:rFonts w:hint="eastAsia"/>
        </w:rPr>
      </w:pPr>
      <w:r>
        <w:rPr>
          <w:rFonts w:hint="eastAsia"/>
        </w:rPr>
        <w:t>G</w:t>
      </w:r>
      <w:r>
        <w:t>iven:</w:t>
      </w:r>
    </w:p>
    <w:p w:rsidR="006B615A" w:rsidRDefault="006B615A" w:rsidP="00C94A25">
      <w:pPr>
        <w:rPr>
          <w:rStyle w:val="challenge-desc"/>
        </w:rPr>
      </w:pPr>
      <w:r>
        <w:rPr>
          <w:rStyle w:val="challenge-desc"/>
        </w:rPr>
        <w:t>Can you find the flag in this file?</w:t>
      </w:r>
    </w:p>
    <w:p w:rsidR="006B615A" w:rsidRDefault="006B615A" w:rsidP="00C94A25">
      <w:pPr>
        <w:pBdr>
          <w:bottom w:val="double" w:sz="6" w:space="1" w:color="auto"/>
        </w:pBdr>
        <w:rPr>
          <w:rStyle w:val="challenge-desc"/>
        </w:rPr>
      </w:pPr>
    </w:p>
    <w:p w:rsidR="006B615A" w:rsidRDefault="006B615A" w:rsidP="00C94A25"/>
    <w:p w:rsidR="00C94A25" w:rsidRDefault="00C94A25" w:rsidP="00C94A25">
      <w:r>
        <w:t xml:space="preserve">Simply put it into </w:t>
      </w:r>
      <w:proofErr w:type="spellStart"/>
      <w:r>
        <w:t>winhex</w:t>
      </w:r>
      <w:proofErr w:type="spellEnd"/>
    </w:p>
    <w:p w:rsidR="00C94A25" w:rsidRDefault="00C94A25" w:rsidP="00C94A25"/>
    <w:p w:rsidR="00C94A25" w:rsidRDefault="00C94A25" w:rsidP="00C94A25">
      <w:r>
        <w:t>Use hotkey Ctrl + F and search "HKCTF"</w:t>
      </w:r>
    </w:p>
    <w:p w:rsidR="00C94A25" w:rsidRDefault="00C94A25" w:rsidP="00C94A25"/>
    <w:p w:rsidR="00C94A25" w:rsidRDefault="00C94A25" w:rsidP="00C94A25">
      <w:r>
        <w:t xml:space="preserve">Flag: </w:t>
      </w:r>
      <w:proofErr w:type="gramStart"/>
      <w:r>
        <w:t>HKCTF{</w:t>
      </w:r>
      <w:proofErr w:type="gramEnd"/>
      <w:r>
        <w:t>sTrIngS_sAVeS_Time_4c987dcwxq}</w:t>
      </w:r>
    </w:p>
    <w:p w:rsidR="00C94A25" w:rsidRDefault="00C94A25" w:rsidP="00C94A25"/>
    <w:p w:rsidR="00C94A25" w:rsidRDefault="00C94A25" w:rsidP="00C94A25">
      <w:r>
        <w:rPr>
          <w:noProof/>
        </w:rPr>
        <w:drawing>
          <wp:inline distT="0" distB="0" distL="0" distR="0">
            <wp:extent cx="2743200" cy="1752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4A25" w:rsidRDefault="00C94A25">
      <w:pPr>
        <w:widowControl/>
      </w:pPr>
      <w:r>
        <w:br w:type="page"/>
      </w:r>
    </w:p>
    <w:p w:rsidR="00C94A25" w:rsidRDefault="00C94A25" w:rsidP="00C94A25">
      <w:r w:rsidRPr="00C94A25">
        <w:lastRenderedPageBreak/>
        <w:t>Spider man</w:t>
      </w:r>
    </w:p>
    <w:p w:rsidR="00C94A25" w:rsidRDefault="00C94A25" w:rsidP="00C94A25"/>
    <w:p w:rsidR="00C94A25" w:rsidRDefault="00C94A25" w:rsidP="00C94A25">
      <w:pPr>
        <w:rPr>
          <w:rFonts w:hint="eastAsia"/>
        </w:rPr>
      </w:pPr>
      <w:r>
        <w:t>Given:</w:t>
      </w:r>
    </w:p>
    <w:p w:rsidR="00C94A25" w:rsidRDefault="00C94A25" w:rsidP="00C94A25">
      <w:r>
        <w:t>Where the spider can't access, where the answer is.</w:t>
      </w:r>
    </w:p>
    <w:p w:rsidR="00C94A25" w:rsidRDefault="00C94A25" w:rsidP="00C94A25">
      <w:pPr>
        <w:rPr>
          <w:rFonts w:hint="eastAsia"/>
        </w:rPr>
      </w:pPr>
    </w:p>
    <w:p w:rsidR="00C94A25" w:rsidRDefault="00C94A25" w:rsidP="00C94A25">
      <w:r>
        <w:t>Please access it on http://13.251.58.69:8003</w:t>
      </w:r>
    </w:p>
    <w:p w:rsidR="00C94A25" w:rsidRDefault="00C94A25" w:rsidP="00C94A25">
      <w:pPr>
        <w:pBdr>
          <w:bottom w:val="double" w:sz="6" w:space="1" w:color="auto"/>
        </w:pBdr>
      </w:pPr>
    </w:p>
    <w:p w:rsidR="00C94A25" w:rsidRDefault="00C94A25" w:rsidP="00C94A25"/>
    <w:p w:rsidR="00C94A25" w:rsidRDefault="00C94A25" w:rsidP="00C94A25">
      <w:r>
        <w:t>The word spider reminds me the web crawler</w:t>
      </w:r>
    </w:p>
    <w:p w:rsidR="00C94A25" w:rsidRDefault="00C94A25" w:rsidP="00C94A25"/>
    <w:p w:rsidR="00C94A25" w:rsidRDefault="00C94A25" w:rsidP="00C94A25">
      <w:r>
        <w:t>A place that a spider can't access should be the robots.txt</w:t>
      </w:r>
    </w:p>
    <w:p w:rsidR="00C94A25" w:rsidRDefault="00C94A25" w:rsidP="00C94A25"/>
    <w:p w:rsidR="00C94A25" w:rsidRDefault="00C94A25" w:rsidP="00C94A25">
      <w:r>
        <w:t>Enter http://13.251.58.69:8003/robots.txt</w:t>
      </w:r>
    </w:p>
    <w:p w:rsidR="00C94A25" w:rsidRDefault="00C94A25" w:rsidP="00C94A25"/>
    <w:p w:rsidR="00C94A25" w:rsidRDefault="00C94A25" w:rsidP="00C94A25">
      <w:r>
        <w:t>A txt file can be downloaded</w:t>
      </w:r>
    </w:p>
    <w:p w:rsidR="00C94A25" w:rsidRDefault="00C94A25" w:rsidP="00C94A25"/>
    <w:p w:rsidR="00C94A25" w:rsidRDefault="00C94A25" w:rsidP="00C94A25">
      <w:r>
        <w:t xml:space="preserve">Putting it into </w:t>
      </w:r>
      <w:proofErr w:type="spellStart"/>
      <w:r>
        <w:t>winhex</w:t>
      </w:r>
      <w:proofErr w:type="spellEnd"/>
      <w:r>
        <w:t xml:space="preserve">, we can observe that it has a </w:t>
      </w:r>
      <w:proofErr w:type="spellStart"/>
      <w:r>
        <w:t>png</w:t>
      </w:r>
      <w:proofErr w:type="spellEnd"/>
      <w:r>
        <w:t xml:space="preserve"> header</w:t>
      </w:r>
    </w:p>
    <w:p w:rsidR="00C94A25" w:rsidRDefault="00C94A25" w:rsidP="00C94A25"/>
    <w:p w:rsidR="00C94A25" w:rsidRDefault="00C94A25" w:rsidP="00C94A25">
      <w:r>
        <w:t xml:space="preserve">Convert the extension into </w:t>
      </w:r>
      <w:proofErr w:type="spellStart"/>
      <w:r>
        <w:t>png</w:t>
      </w:r>
      <w:proofErr w:type="spellEnd"/>
    </w:p>
    <w:p w:rsidR="00C94A25" w:rsidRDefault="006B615A" w:rsidP="00C94A25">
      <w:r>
        <w:rPr>
          <w:rFonts w:hint="eastAsia"/>
          <w:noProof/>
        </w:rPr>
        <w:lastRenderedPageBreak/>
        <w:drawing>
          <wp:inline distT="0" distB="0" distL="0" distR="0" wp14:anchorId="61AC82FC" wp14:editId="3229F249">
            <wp:extent cx="5257800" cy="5257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615A" w:rsidRDefault="006B615A" w:rsidP="00C94A25"/>
    <w:p w:rsidR="00C94A25" w:rsidRDefault="00C94A25" w:rsidP="00C94A25">
      <w:r>
        <w:t xml:space="preserve">After observing the </w:t>
      </w:r>
      <w:proofErr w:type="spellStart"/>
      <w:r>
        <w:t>png</w:t>
      </w:r>
      <w:proofErr w:type="spellEnd"/>
      <w:r>
        <w:t xml:space="preserve">, it seems to be related to </w:t>
      </w:r>
      <w:proofErr w:type="spellStart"/>
      <w:r>
        <w:t>npiet</w:t>
      </w:r>
      <w:proofErr w:type="spellEnd"/>
    </w:p>
    <w:p w:rsidR="00C94A25" w:rsidRDefault="00C94A25" w:rsidP="00C94A25"/>
    <w:p w:rsidR="00C94A25" w:rsidRDefault="00C94A25" w:rsidP="00C94A25">
      <w:r>
        <w:t xml:space="preserve">Using the </w:t>
      </w:r>
      <w:proofErr w:type="spellStart"/>
      <w:r>
        <w:t>npiet</w:t>
      </w:r>
      <w:proofErr w:type="spellEnd"/>
      <w:r>
        <w:t xml:space="preserve"> online: https://www.bertnase.de/npiet/npiet-execute.php to execute the image</w:t>
      </w:r>
    </w:p>
    <w:p w:rsidR="00C94A25" w:rsidRDefault="00C94A25" w:rsidP="00C94A25"/>
    <w:p w:rsidR="00C94A25" w:rsidRDefault="006B615A" w:rsidP="00C94A25">
      <w:r>
        <w:t>Flag</w:t>
      </w:r>
      <w:r w:rsidR="00C94A25">
        <w:t>: HKCTF{Npi3t_Ez_23j2n#S}</w:t>
      </w:r>
    </w:p>
    <w:p w:rsidR="00C94A25" w:rsidRDefault="00C94A25" w:rsidP="00C94A25"/>
    <w:p w:rsidR="00C94A25" w:rsidRDefault="00C94A25" w:rsidP="00C94A25">
      <w:r>
        <w:rPr>
          <w:noProof/>
        </w:rPr>
        <w:drawing>
          <wp:inline distT="0" distB="0" distL="0" distR="0">
            <wp:extent cx="4343400" cy="11525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4A25" w:rsidRDefault="00C94A25" w:rsidP="00C94A25"/>
    <w:p w:rsidR="00C94A25" w:rsidRDefault="006B615A" w:rsidP="00C94A25">
      <w:r w:rsidRPr="006B615A">
        <w:lastRenderedPageBreak/>
        <w:t>Simple APK</w:t>
      </w:r>
    </w:p>
    <w:p w:rsidR="00C94A25" w:rsidRDefault="00C94A25" w:rsidP="00C94A25"/>
    <w:p w:rsidR="006B615A" w:rsidRDefault="006B615A" w:rsidP="006B615A">
      <w:pPr>
        <w:rPr>
          <w:rFonts w:hint="eastAsia"/>
        </w:rPr>
      </w:pPr>
      <w:r>
        <w:t>Given:</w:t>
      </w:r>
      <w:bookmarkStart w:id="0" w:name="_GoBack"/>
      <w:bookmarkEnd w:id="0"/>
    </w:p>
    <w:p w:rsidR="006B615A" w:rsidRDefault="006B615A" w:rsidP="006B615A">
      <w:r>
        <w:t>A zip file named "app_release.apk.zip"</w:t>
      </w:r>
    </w:p>
    <w:p w:rsidR="006B615A" w:rsidRDefault="006B615A" w:rsidP="006B615A">
      <w:pPr>
        <w:pBdr>
          <w:bottom w:val="double" w:sz="6" w:space="1" w:color="auto"/>
        </w:pBdr>
      </w:pPr>
    </w:p>
    <w:p w:rsidR="006B615A" w:rsidRDefault="006B615A" w:rsidP="006B615A"/>
    <w:p w:rsidR="006B615A" w:rsidRDefault="006B615A" w:rsidP="006B615A">
      <w:r>
        <w:t>Unzip it and found a file named "</w:t>
      </w:r>
      <w:proofErr w:type="spellStart"/>
      <w:r>
        <w:t>app_release.apk</w:t>
      </w:r>
      <w:proofErr w:type="spellEnd"/>
      <w:r>
        <w:t>"</w:t>
      </w:r>
    </w:p>
    <w:p w:rsidR="006B615A" w:rsidRDefault="006B615A" w:rsidP="006B615A"/>
    <w:p w:rsidR="006B615A" w:rsidRDefault="006B615A" w:rsidP="006B615A">
      <w:r>
        <w:t xml:space="preserve">Simply put it into </w:t>
      </w:r>
      <w:proofErr w:type="spellStart"/>
      <w:r>
        <w:t>winhex</w:t>
      </w:r>
      <w:proofErr w:type="spellEnd"/>
    </w:p>
    <w:p w:rsidR="006B615A" w:rsidRDefault="006B615A" w:rsidP="006B615A"/>
    <w:p w:rsidR="006B615A" w:rsidRDefault="006B615A" w:rsidP="006B615A">
      <w:r>
        <w:t>Use hotkey Ctrl + F and search "HKCTF"</w:t>
      </w:r>
    </w:p>
    <w:p w:rsidR="006B615A" w:rsidRDefault="006B615A" w:rsidP="006B615A"/>
    <w:p w:rsidR="006B615A" w:rsidRDefault="006B615A" w:rsidP="006B615A">
      <w:r>
        <w:t xml:space="preserve">Flag: </w:t>
      </w:r>
      <w:proofErr w:type="gramStart"/>
      <w:r>
        <w:t>HKCTF{</w:t>
      </w:r>
      <w:proofErr w:type="gramEnd"/>
      <w:r>
        <w:t>pwyorowkw3}</w:t>
      </w:r>
    </w:p>
    <w:p w:rsidR="006B615A" w:rsidRDefault="006B615A" w:rsidP="006B615A">
      <w:r>
        <w:rPr>
          <w:rFonts w:hint="eastAsia"/>
          <w:noProof/>
        </w:rPr>
        <w:drawing>
          <wp:inline distT="0" distB="0" distL="0" distR="0" wp14:anchorId="5792D001" wp14:editId="36428F87">
            <wp:extent cx="2333625" cy="1704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615A" w:rsidRPr="00C94A25" w:rsidRDefault="006B615A" w:rsidP="006B615A"/>
    <w:sectPr w:rsidR="006B615A" w:rsidRPr="00C94A25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6719" w:rsidRDefault="00996719" w:rsidP="00375379">
      <w:r>
        <w:separator/>
      </w:r>
    </w:p>
  </w:endnote>
  <w:endnote w:type="continuationSeparator" w:id="0">
    <w:p w:rsidR="00996719" w:rsidRDefault="00996719" w:rsidP="003753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6719" w:rsidRDefault="00996719" w:rsidP="00375379">
      <w:r>
        <w:separator/>
      </w:r>
    </w:p>
  </w:footnote>
  <w:footnote w:type="continuationSeparator" w:id="0">
    <w:p w:rsidR="00996719" w:rsidRDefault="00996719" w:rsidP="0037537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jQ0tDA3NTc1NDdS0lEKTi0uzszPAykwqgUARNoAsiwAAAA="/>
  </w:docVars>
  <w:rsids>
    <w:rsidRoot w:val="00C94A25"/>
    <w:rsid w:val="00375379"/>
    <w:rsid w:val="006B615A"/>
    <w:rsid w:val="00996719"/>
    <w:rsid w:val="00C94A25"/>
    <w:rsid w:val="00E5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33F22"/>
  <w15:chartTrackingRefBased/>
  <w15:docId w15:val="{97993702-A72E-4354-9E68-E1DEE2DA7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94A2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A2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llenge-desc">
    <w:name w:val="challenge-desc"/>
    <w:basedOn w:val="DefaultParagraphFont"/>
    <w:rsid w:val="00C94A25"/>
  </w:style>
  <w:style w:type="paragraph" w:styleId="Header">
    <w:name w:val="header"/>
    <w:basedOn w:val="Normal"/>
    <w:link w:val="HeaderChar"/>
    <w:uiPriority w:val="99"/>
    <w:unhideWhenUsed/>
    <w:rsid w:val="00375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7537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7537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7537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315</Words>
  <Characters>1731</Characters>
  <Application>Microsoft Office Word</Application>
  <DocSecurity>0</DocSecurity>
  <Lines>123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 Ka Chung</dc:creator>
  <cp:keywords/>
  <dc:description/>
  <cp:lastModifiedBy>WONG Ka Chung</cp:lastModifiedBy>
  <cp:revision>2</cp:revision>
  <dcterms:created xsi:type="dcterms:W3CDTF">2019-10-07T11:25:00Z</dcterms:created>
  <dcterms:modified xsi:type="dcterms:W3CDTF">2019-10-07T11:45:00Z</dcterms:modified>
</cp:coreProperties>
</file>